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53ED0" w14:textId="6643448C" w:rsidR="00ED0461" w:rsidRDefault="005C73C6" w:rsidP="005C73C6">
      <w:pPr>
        <w:pStyle w:val="Heading1"/>
      </w:pPr>
      <w:bookmarkStart w:id="0" w:name="_GoBack"/>
      <w:bookmarkEnd w:id="0"/>
      <w:r>
        <w:t>Paper scissors rock investigation</w:t>
      </w:r>
    </w:p>
    <w:p w14:paraId="2BD89D5A" w14:textId="49063663" w:rsidR="005C73C6" w:rsidRPr="005C73C6" w:rsidRDefault="005C73C6" w:rsidP="005C73C6">
      <w:pPr>
        <w:rPr>
          <w:bCs/>
        </w:rPr>
      </w:pPr>
      <w:r>
        <w:rPr>
          <w:bCs/>
        </w:rPr>
        <w:t>When playing paper scissors rock, who usually wins? What is your strategy when you play?</w:t>
      </w:r>
    </w:p>
    <w:p w14:paraId="301958DE" w14:textId="0E61584C" w:rsidR="005C73C6" w:rsidRDefault="005C73C6" w:rsidP="005C73C6">
      <w:pPr>
        <w:pStyle w:val="Heading5"/>
      </w:pPr>
      <w:r w:rsidRPr="00974413">
        <w:t>My Prediction:</w:t>
      </w:r>
      <w:r>
        <w:t xml:space="preserve"> </w:t>
      </w:r>
    </w:p>
    <w:p w14:paraId="577307F3" w14:textId="77777777" w:rsidR="005C73C6" w:rsidRDefault="005C73C6" w:rsidP="005C73C6"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14C810B6" wp14:editId="51C785D3">
                <wp:extent cx="5613010" cy="901700"/>
                <wp:effectExtent l="19050" t="19050" r="26035" b="12700"/>
                <wp:docPr id="1" name="Rounded 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3010" cy="9017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475900" id="Rounded Rectangle 1" o:spid="_x0000_s1026" style="width:441.95pt;height:7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" fillcolor="white [3212]" strokecolor="#002060" strokeweight="3pt">
                <v:stroke joinstyle="miter"/>
                <w10:anchorlock/>
              </v:roundrect>
            </w:pict>
          </mc:Fallback>
        </mc:AlternateContent>
      </w:r>
    </w:p>
    <w:p w14:paraId="7304E42B" w14:textId="77777777" w:rsidR="005C73C6" w:rsidRDefault="005C73C6" w:rsidP="005C73C6"/>
    <w:p w14:paraId="1DB23F3B" w14:textId="77777777" w:rsidR="005C73C6" w:rsidRDefault="005C73C6" w:rsidP="005C73C6"/>
    <w:p w14:paraId="0D270E8D" w14:textId="77777777" w:rsidR="005C73C6" w:rsidRPr="00974413" w:rsidRDefault="005C73C6" w:rsidP="005C73C6">
      <w:pPr>
        <w:pStyle w:val="Heading2"/>
      </w:pPr>
      <w:r w:rsidRPr="00974413">
        <w:t>Your Task:</w:t>
      </w:r>
    </w:p>
    <w:p w14:paraId="2E65F5A4" w14:textId="619BECCD" w:rsidR="005C73C6" w:rsidRDefault="005C73C6" w:rsidP="005C73C6">
      <w:pPr>
        <w:pStyle w:val="ListNumber"/>
      </w:pPr>
      <w:r>
        <w:t>In pairs play a game of ‘Paper, Scissors, Rock’ 20 times and record the winner of each match in the tally boxes below</w:t>
      </w:r>
    </w:p>
    <w:p w14:paraId="6E2948C4" w14:textId="77777777" w:rsidR="005C73C6" w:rsidRPr="00712A5B" w:rsidRDefault="005C73C6" w:rsidP="005C73C6">
      <w:pPr>
        <w:rPr>
          <w:b/>
          <w:bCs/>
        </w:rPr>
      </w:pPr>
    </w:p>
    <w:p w14:paraId="40D97CB1" w14:textId="784EF08F" w:rsidR="005C73C6" w:rsidRPr="00974413" w:rsidRDefault="005C73C6" w:rsidP="005C73C6">
      <w:pPr>
        <w:pStyle w:val="Heading5"/>
      </w:pPr>
      <w:r>
        <w:t>Tally</w:t>
      </w:r>
    </w:p>
    <w:p w14:paraId="729164F2" w14:textId="77777777" w:rsidR="005C73C6" w:rsidRDefault="005C73C6" w:rsidP="005C73C6"/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277"/>
        <w:gridCol w:w="4497"/>
        <w:gridCol w:w="2525"/>
      </w:tblGrid>
      <w:tr w:rsidR="005C73C6" w14:paraId="024C2473" w14:textId="77777777" w:rsidTr="005C73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77" w:type="dxa"/>
          </w:tcPr>
          <w:p w14:paraId="4EDA7F2A" w14:textId="77777777" w:rsidR="005C73C6" w:rsidRDefault="005C73C6" w:rsidP="00F963DB">
            <w:pPr>
              <w:spacing w:before="192" w:after="192"/>
            </w:pPr>
          </w:p>
        </w:tc>
        <w:tc>
          <w:tcPr>
            <w:tcW w:w="4497" w:type="dxa"/>
          </w:tcPr>
          <w:p w14:paraId="2F4D53C9" w14:textId="77777777" w:rsidR="005C73C6" w:rsidRPr="00974413" w:rsidRDefault="005C73C6" w:rsidP="00F963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974413">
              <w:rPr>
                <w:b w:val="0"/>
              </w:rPr>
              <w:t>TALLY</w:t>
            </w:r>
          </w:p>
        </w:tc>
        <w:tc>
          <w:tcPr>
            <w:tcW w:w="2525" w:type="dxa"/>
          </w:tcPr>
          <w:p w14:paraId="44942494" w14:textId="77777777" w:rsidR="005C73C6" w:rsidRPr="00974413" w:rsidRDefault="005C73C6" w:rsidP="00F963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>
              <w:rPr>
                <w:b w:val="0"/>
              </w:rPr>
              <w:t>TOTAL</w:t>
            </w:r>
          </w:p>
        </w:tc>
      </w:tr>
      <w:tr w:rsidR="005C73C6" w14:paraId="1E052AE6" w14:textId="77777777" w:rsidTr="005C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481177AC" w14:textId="1A9F34F5" w:rsidR="005C73C6" w:rsidRPr="00343BBF" w:rsidRDefault="005C73C6" w:rsidP="005C73C6">
            <w:r>
              <w:t>Paper</w:t>
            </w:r>
          </w:p>
        </w:tc>
        <w:tc>
          <w:tcPr>
            <w:tcW w:w="4497" w:type="dxa"/>
          </w:tcPr>
          <w:p w14:paraId="6128EC8E" w14:textId="77777777" w:rsidR="005C73C6" w:rsidRDefault="005C73C6" w:rsidP="005C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5" w:type="dxa"/>
          </w:tcPr>
          <w:p w14:paraId="7A07F313" w14:textId="77777777" w:rsidR="005C73C6" w:rsidRDefault="005C73C6" w:rsidP="005C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73C6" w14:paraId="592EFBE5" w14:textId="77777777" w:rsidTr="005C73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33522133" w14:textId="4FE8DDA2" w:rsidR="005C73C6" w:rsidRPr="00343BBF" w:rsidRDefault="005C73C6" w:rsidP="005C73C6">
            <w:r>
              <w:t>Scissors</w:t>
            </w:r>
          </w:p>
        </w:tc>
        <w:tc>
          <w:tcPr>
            <w:tcW w:w="4497" w:type="dxa"/>
          </w:tcPr>
          <w:p w14:paraId="70D07B37" w14:textId="77777777" w:rsidR="005C73C6" w:rsidRDefault="005C73C6" w:rsidP="005C73C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25" w:type="dxa"/>
          </w:tcPr>
          <w:p w14:paraId="0913D715" w14:textId="77777777" w:rsidR="005C73C6" w:rsidRDefault="005C73C6" w:rsidP="005C73C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C73C6" w14:paraId="4C53FA15" w14:textId="77777777" w:rsidTr="005C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05667FFA" w14:textId="7AE84A8D" w:rsidR="005C73C6" w:rsidRPr="00343BBF" w:rsidRDefault="005C73C6" w:rsidP="005C73C6">
            <w:r>
              <w:t>Rock</w:t>
            </w:r>
          </w:p>
        </w:tc>
        <w:tc>
          <w:tcPr>
            <w:tcW w:w="4497" w:type="dxa"/>
          </w:tcPr>
          <w:p w14:paraId="48485AA2" w14:textId="77777777" w:rsidR="005C73C6" w:rsidRDefault="005C73C6" w:rsidP="005C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5" w:type="dxa"/>
          </w:tcPr>
          <w:p w14:paraId="1AC9D744" w14:textId="77777777" w:rsidR="005C73C6" w:rsidRDefault="005C73C6" w:rsidP="005C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A827407" w14:textId="77777777" w:rsidR="005C73C6" w:rsidRDefault="005C73C6" w:rsidP="005C73C6"/>
    <w:p w14:paraId="79AA29B3" w14:textId="77777777" w:rsidR="005C73C6" w:rsidRPr="00712A5B" w:rsidRDefault="005C73C6" w:rsidP="005C73C6">
      <w:pPr>
        <w:rPr>
          <w:sz w:val="4"/>
          <w:szCs w:val="4"/>
        </w:rPr>
      </w:pPr>
    </w:p>
    <w:p w14:paraId="3085AFFA" w14:textId="77777777" w:rsidR="005C73C6" w:rsidRDefault="005C73C6">
      <w:pPr>
        <w:rPr>
          <w:b/>
          <w:bCs/>
        </w:rPr>
      </w:pPr>
      <w:r>
        <w:rPr>
          <w:b/>
          <w:bCs/>
        </w:rPr>
        <w:br w:type="page"/>
      </w:r>
    </w:p>
    <w:p w14:paraId="13BCCC96" w14:textId="77777777" w:rsidR="005C73C6" w:rsidRDefault="005C73C6" w:rsidP="005C73C6">
      <w:pPr>
        <w:pStyle w:val="ListNumber"/>
      </w:pPr>
      <w:r>
        <w:lastRenderedPageBreak/>
        <w:t>Transfer the tally data into the graph worksheet.</w:t>
      </w:r>
    </w:p>
    <w:p w14:paraId="100EAD4B" w14:textId="7B39ED3B" w:rsidR="005C73C6" w:rsidRDefault="005C73C6" w:rsidP="005C73C6">
      <w:pPr>
        <w:pStyle w:val="Heading5"/>
      </w:pPr>
      <w:r w:rsidRPr="00974413">
        <w:t>Graph</w:t>
      </w:r>
    </w:p>
    <w:p w14:paraId="252B87D5" w14:textId="690DB325" w:rsidR="005C73C6" w:rsidRDefault="00D840AA" w:rsidP="005C73C6">
      <w:pPr>
        <w:pStyle w:val="ListNumber"/>
        <w:numPr>
          <w:ilvl w:val="0"/>
          <w:numId w:val="0"/>
        </w:numPr>
        <w:ind w:left="368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D9E7186" wp14:editId="6190F4F1">
            <wp:extent cx="4559300" cy="6213697"/>
            <wp:effectExtent l="0" t="0" r="0" b="0"/>
            <wp:docPr id="5" name="Picture 5" descr="Scaffolded graph for students to graph their resul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80076" cy="624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F28CB" w14:textId="350E97B3" w:rsidR="005C73C6" w:rsidRDefault="005C73C6" w:rsidP="005C73C6">
      <w:pPr>
        <w:pStyle w:val="Heading5"/>
      </w:pPr>
      <w:r>
        <w:t>Results</w:t>
      </w:r>
    </w:p>
    <w:p w14:paraId="3DA9A1BA" w14:textId="3AF40067" w:rsidR="005C73C6" w:rsidRDefault="005C73C6" w:rsidP="005C73C6">
      <w:pPr>
        <w:pStyle w:val="ListNumber"/>
        <w:rPr>
          <w:lang w:eastAsia="zh-CN"/>
        </w:rPr>
      </w:pPr>
      <w:r>
        <w:rPr>
          <w:lang w:eastAsia="zh-CN"/>
        </w:rPr>
        <w:t>Compare your results with someone else. Are they the same? Why/Why not?</w:t>
      </w:r>
    </w:p>
    <w:p w14:paraId="3DC03387" w14:textId="555DF644" w:rsidR="005C73C6" w:rsidRDefault="005C73C6" w:rsidP="005C73C6">
      <w:pPr>
        <w:pStyle w:val="ListNumber"/>
        <w:rPr>
          <w:lang w:eastAsia="zh-CN"/>
        </w:rPr>
      </w:pPr>
      <w:r>
        <w:rPr>
          <w:lang w:eastAsia="zh-CN"/>
        </w:rPr>
        <w:t>Compare your results with the rest of the class. What was the average number of wins for paper, scissors and rock?</w:t>
      </w:r>
    </w:p>
    <w:p w14:paraId="27FF0215" w14:textId="4C6ADED9" w:rsidR="005C73C6" w:rsidRPr="005C73C6" w:rsidRDefault="005C73C6" w:rsidP="005C73C6">
      <w:pPr>
        <w:pStyle w:val="ListNumber"/>
        <w:rPr>
          <w:lang w:eastAsia="zh-CN"/>
        </w:rPr>
      </w:pPr>
      <w:r>
        <w:rPr>
          <w:lang w:eastAsia="zh-CN"/>
        </w:rPr>
        <w:t>Would you change your strategy? Why/Why not?</w:t>
      </w:r>
    </w:p>
    <w:sectPr w:rsidR="005C73C6" w:rsidRPr="005C73C6" w:rsidSect="008E52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BA808" w14:textId="77777777" w:rsidR="00CA1F7F" w:rsidRDefault="00CA1F7F">
      <w:r>
        <w:separator/>
      </w:r>
    </w:p>
    <w:p w14:paraId="1089E64B" w14:textId="77777777" w:rsidR="00CA1F7F" w:rsidRDefault="00CA1F7F"/>
  </w:endnote>
  <w:endnote w:type="continuationSeparator" w:id="0">
    <w:p w14:paraId="668865A0" w14:textId="77777777" w:rsidR="00CA1F7F" w:rsidRDefault="00CA1F7F">
      <w:r>
        <w:continuationSeparator/>
      </w:r>
    </w:p>
    <w:p w14:paraId="19AF9D9E" w14:textId="77777777" w:rsidR="00CA1F7F" w:rsidRDefault="00CA1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EA5EAB5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773CC">
      <w:rPr>
        <w:noProof/>
      </w:rPr>
      <w:t>2</w:t>
    </w:r>
    <w:r w:rsidRPr="002810D3">
      <w:fldChar w:fldCharType="end"/>
    </w:r>
    <w:r w:rsidRPr="002810D3">
      <w:tab/>
    </w:r>
    <w:r w:rsidR="005C73C6">
      <w:t>Paper scissors rock investigation</w:t>
    </w:r>
    <w:r w:rsidR="008E525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7C2635F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57F46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DB13F" w14:textId="77777777" w:rsidR="00CA1F7F" w:rsidRDefault="00CA1F7F">
      <w:r>
        <w:separator/>
      </w:r>
    </w:p>
    <w:p w14:paraId="08057A22" w14:textId="77777777" w:rsidR="00CA1F7F" w:rsidRDefault="00CA1F7F"/>
  </w:footnote>
  <w:footnote w:type="continuationSeparator" w:id="0">
    <w:p w14:paraId="725D9D19" w14:textId="77777777" w:rsidR="00CA1F7F" w:rsidRDefault="00CA1F7F">
      <w:r>
        <w:continuationSeparator/>
      </w:r>
    </w:p>
    <w:p w14:paraId="0C60C225" w14:textId="77777777" w:rsidR="00CA1F7F" w:rsidRDefault="00CA1F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B1EF4" w14:textId="77777777" w:rsidR="00D773CC" w:rsidRDefault="00D773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B6B6C" w14:textId="77777777" w:rsidR="00D773CC" w:rsidRDefault="00D773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5C50804"/>
    <w:multiLevelType w:val="hybridMultilevel"/>
    <w:tmpl w:val="9C0020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368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6"/>
  </w:num>
  <w:num w:numId="2">
    <w:abstractNumId w:val="14"/>
  </w:num>
  <w:num w:numId="3">
    <w:abstractNumId w:val="18"/>
  </w:num>
  <w:num w:numId="4">
    <w:abstractNumId w:val="20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1"/>
  </w:num>
  <w:num w:numId="8">
    <w:abstractNumId w:val="11"/>
  </w:num>
  <w:num w:numId="9">
    <w:abstractNumId w:val="17"/>
  </w:num>
  <w:num w:numId="10">
    <w:abstractNumId w:val="10"/>
  </w:num>
  <w:num w:numId="11">
    <w:abstractNumId w:val="15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19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6"/>
  </w:num>
  <w:num w:numId="32">
    <w:abstractNumId w:val="23"/>
  </w:num>
  <w:num w:numId="33">
    <w:abstractNumId w:val="18"/>
  </w:num>
  <w:num w:numId="34">
    <w:abstractNumId w:val="20"/>
  </w:num>
  <w:num w:numId="35">
    <w:abstractNumId w:val="13"/>
  </w:num>
  <w:num w:numId="36">
    <w:abstractNumId w:val="22"/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E1MDQwNDc1MDNU0lEKTi0uzszPAykwrAUAyqmqe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3C6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FE9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4F0D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4FD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57F46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1F7F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3CC"/>
    <w:rsid w:val="00D82E32"/>
    <w:rsid w:val="00D83974"/>
    <w:rsid w:val="00D840AA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461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34"/>
    <w:unhideWhenUsed/>
    <w:qFormat/>
    <w:rsid w:val="00A55666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5C73C6"/>
    <w:pPr>
      <w:spacing w:before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3B7557-3129-40BC-8924-08FCC219B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C35C1B-BDF4-4795-A3D7-69338E6D98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17090A-6710-4E9B-AD50-F050870432F2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02777ac0-bca4-49b9-b304-d2b7eff515d1"/>
    <ds:schemaRef ds:uri="http://schemas.microsoft.com/office/2006/documentManagement/typ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9CAB164-29C7-4F18-9931-61020EAD9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, scissors, rock investigation</dc:title>
  <dc:subject/>
  <dc:creator>Vas Ratusau</dc:creator>
  <cp:keywords>Stage 6</cp:keywords>
  <dc:description/>
  <cp:lastModifiedBy>Vas Ratusau</cp:lastModifiedBy>
  <cp:revision>2</cp:revision>
  <dcterms:created xsi:type="dcterms:W3CDTF">2021-02-17T00:17:00Z</dcterms:created>
  <dcterms:modified xsi:type="dcterms:W3CDTF">2021-02-17T00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